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Architect</w:t>
      </w:r>
      <w:r>
        <w:t xml:space="preserve"> </w:t>
      </w:r>
      <w:r>
        <w:t xml:space="preserve">Position</w:t>
      </w:r>
      <w:r>
        <w:t xml:space="preserve"> </w:t>
      </w:r>
      <w:r>
        <w:t xml:space="preserve">in</w:t>
      </w:r>
      <w:r>
        <w:t xml:space="preserve"> </w:t>
      </w:r>
      <w:r>
        <w:t xml:space="preserve">Canada</w:t>
      </w:r>
      <w:r>
        <w:t xml:space="preserve"> </w:t>
      </w:r>
      <w:r>
        <w:t xml:space="preserve">Montreal</w:t>
      </w:r>
    </w:p>
    <w:bookmarkStart w:id="21" w:name="internship-application-letter"/>
    <w:p>
      <w:pPr>
        <w:pStyle w:val="Heading1"/>
      </w:pPr>
      <w:r>
        <w:t xml:space="preserve">Internship Application Letter</w:t>
      </w:r>
    </w:p>
    <w:bookmarkStart w:id="20" w:name="Xbdfb263e5ea76c196f753f61856aad8b1fee412"/>
    <w:p>
      <w:pPr>
        <w:pStyle w:val="Heading2"/>
      </w:pPr>
      <w:r>
        <w:t xml:space="preserve">For the Position of Architectural Intern at [Firm Name]</w:t>
      </w:r>
    </w:p>
    <w:bookmarkEnd w:id="20"/>
    <w:bookmarkEnd w:id="21"/>
    <w:p>
      <w:pPr>
        <w:pStyle w:val="FirstParagraph"/>
      </w:pPr>
      <w:r>
        <w:t xml:space="preserve">[Your City, Postal Code]</w:t>
      </w:r>
      <w:r>
        <w:t xml:space="preserve"> </w:t>
      </w:r>
      <w:r>
        <w:t xml:space="preserve">[Date]</w:t>
      </w:r>
    </w:p>
    <w:p>
      <w:pPr>
        <w:pStyle w:val="BodyText"/>
      </w:pPr>
      <w:r>
        <w:t xml:space="preserve">Hiring Committee</w:t>
      </w:r>
      <w:r>
        <w:t xml:space="preserve"> </w:t>
      </w:r>
      <w:r>
        <w:t xml:space="preserve">[Firm Name]</w:t>
      </w:r>
      <w:r>
        <w:t xml:space="preserve"> </w:t>
      </w:r>
      <w:r>
        <w:t xml:space="preserve">[Firm Address]</w:t>
      </w:r>
      <w:r>
        <w:t xml:space="preserve"> </w:t>
      </w:r>
      <w:r>
        <w:t xml:space="preserve">Montreal, Quebec H3C 1A5</w:t>
      </w:r>
      <w:r>
        <w:t xml:space="preserve"> </w:t>
      </w:r>
      <w:r>
        <w:t xml:space="preserve">Canada</w:t>
      </w:r>
    </w:p>
    <w:p>
      <w:pPr>
        <w:pStyle w:val="BodyText"/>
      </w:pPr>
      <w:r>
        <w:t xml:space="preserve">Dear Hiring Committee,</w:t>
      </w:r>
    </w:p>
    <w:p>
      <w:pPr>
        <w:pStyle w:val="BodyText"/>
      </w:pPr>
      <w:r>
        <w:t xml:space="preserve">It is with profound enthusiasm and meticulous preparation that I submit my application for the Architectural Intern position at [Firm Name], as advertised on the Canadian Association of Architects (CAA) job board. As a dedicated architecture student deeply committed to advancing my practice within Canada's vibrant urban landscape, I am particularly drawn to your firm’s innovative approach to sustainable design and its exceptional contributions to Montreal’s evolving architectural identity. This Internship Application Letter serves as a formal expression of my eagerness to contribute meaningfully to your team while immersing myself in the dynamic professional environment that defines architecture practice in Canada Montreal.</w:t>
      </w:r>
    </w:p>
    <w:p>
      <w:pPr>
        <w:pStyle w:val="BodyText"/>
      </w:pPr>
      <w:r>
        <w:t xml:space="preserve">My academic journey at [Your University, e.g., McGill University School of Architecture] has equipped me with a robust foundation spanning design theory, technical drafting (AutoCAD, Revit), Building Information Modeling (BIM), and sustainable construction methodologies. I have consistently excelled in projects that demanded creative problem-solving within contextual constraints—most notably my semester-long design for a mixed-use residential complex in Montreal’s Plateau Mont-Royal district. This project required rigorous research into local zoning bylaws, heritage preservation guidelines under Quebec’s Urban Planning Act, and the integration of passive solar strategies to honor the city’s climate-specific challenges. Through this work, I developed a nuanced understanding of how architecture must resonate with its cultural and environmental milieu—a principle that aligns seamlessly with [Firm Name]’s portfolio of projects like the adaptive reuse of historic industrial sites in Old Montreal.</w:t>
      </w:r>
    </w:p>
    <w:p>
      <w:pPr>
        <w:pStyle w:val="BodyText"/>
      </w:pPr>
      <w:r>
        <w:t xml:space="preserve">What truly distinguishes my approach to architectural practice is my commitment to engaging deeply with Montreal’s unique socio-spatial fabric. Having spent three summers volunteering with the City of Montreal’s Urban Development Office, I assisted in community consultations for public space revitalization projects in the Little Italy and Villeray neighborhoods. This experience revealed how architecture transcends aesthetics—it is a catalyst for social cohesion and civic pride. I observed firsthand how collaborative design processes, often involving French-English bilingual stakeholders, yield more inclusive outcomes. In Canada Montreal, where architectural discourse balances French heritage with contemporary innovation (evident in landmarks like the Pointe-à-Callière Museum or the new Quebec City Convention Centre), this contextual sensitivity is not merely advantageous—it is essential. My proficiency in French (B2 level) further positions me to engage authentically with local clients, contractors, and regulatory bodies under the oversight of the Ordre des architectes du Québec (OIQ).</w:t>
      </w:r>
    </w:p>
    <w:p>
      <w:pPr>
        <w:pStyle w:val="BodyText"/>
      </w:pPr>
      <w:r>
        <w:t xml:space="preserve">My technical competencies are equally aligned with industry standards for Architect internships in Canada. During my practicum at [Previous Firm/University Lab], I supported senior architects in producing construction documentation for a LEED Gold-certified community health center, mastering the intricacies of Quebec Building Code compliance and energy modeling. I am adept at translating conceptual sketches into precise 3D models, managing project timelines through Asana, and conducting material feasibility studies—skills directly transferable to [Firm Name]’s multifaceted projects. Crucially, I understand that an Architect internship in Canada Montreal extends beyond technical skill; it demands cultural fluency. I have studied the evolution of Montreal architecture from 19th-century neoclassicism through the modernist revolution of the 1960s to today’s emphasis on climate-responsive design, ensuring my contributions will reflect both historical reverence and forward-thinking pragmatism.</w:t>
      </w:r>
    </w:p>
    <w:p>
      <w:pPr>
        <w:pStyle w:val="BodyText"/>
      </w:pPr>
      <w:r>
        <w:t xml:space="preserve">[Firm Name]’s recent project, [Mention Specific Project if Known, e.g., "the revitalization of the St. Lawrence Market district"], exemplifies the synergy I seek to foster. Your firm’s dedication to preserving Montreal’s architectural soul while embracing innovation mirrors my own professional ethos. I am eager to learn under your mentors how sustainable practices can be woven into historic urban contexts—a challenge central to Canada Montreal’s future as a UNESCO Creative City. Moreover, I recognize that an Architect internship in Quebec requires navigating the OIQ’s stringent intern development program (IDP), and I have proactively reviewed the requirements to ensure my experience aligns with their framework for licensure.</w:t>
      </w:r>
    </w:p>
    <w:p>
      <w:pPr>
        <w:pStyle w:val="BodyText"/>
      </w:pPr>
      <w:r>
        <w:t xml:space="preserve">Beyond technical alignment, I bring a collaborative spirit honed through cross-cultural teamwork. As lead designer for a student-led initiative that proposed an eco-park along the Lachine Canal (in partnership with McGill’s Faculty of Engineering), I coordinated between 15 peers from diverse disciplines and consulted Montreal residents to co-create a space that honored local ecology and community needs. This project underscored my belief that architecture thrives when it listens first—a principle I would carry into every task at [Firm Name]. My resume, attached for your review, details further academic projects and technical proficiencies relevant to your firm’s work.</w:t>
      </w:r>
    </w:p>
    <w:p>
      <w:pPr>
        <w:pStyle w:val="BodyText"/>
      </w:pPr>
      <w:r>
        <w:t xml:space="preserve">Canada Montreal offers a living laboratory for architectural growth where heritage and innovation coexist in harmony. To be part of this ecosystem as an Architect intern—learning from leaders who shape the city’s skyline while upholding Quebec’s cultural identity—is not merely a career step but a professional calling. I am confident that my academic rigor, contextual awareness, and commitment to Montreal’s architectural narrative position me to become an immediate asset to your team.</w:t>
      </w:r>
    </w:p>
    <w:p>
      <w:pPr>
        <w:pStyle w:val="BodyText"/>
      </w:pPr>
      <w:r>
        <w:t xml:space="preserve">Thank you for considering my application for the Internship Application Letter in Architectural Practice within Canada Montreal. I welcome the opportunity to discuss how my background aligns with [Firm Name]’s vision and would be honored to contribute to your mission of crafting meaningful spaces in this extraordinary city. I have attached my resume, academic transcripts, and a portfolio highlighting relevant projects for your review.</w:t>
      </w:r>
    </w:p>
    <w:p>
      <w:pPr>
        <w:pStyle w:val="BodyText"/>
      </w:pPr>
      <w:r>
        <w:t xml:space="preserve">Sincerely,</w:t>
      </w:r>
      <w:r>
        <w:br/>
      </w:r>
      <w:r>
        <w:t xml:space="preserve">[Your Full Name]</w:t>
      </w:r>
      <w:r>
        <w:br/>
      </w:r>
      <w:r>
        <w:t xml:space="preserve">[Your Phone Number]</w:t>
      </w:r>
      <w:r>
        <w:br/>
      </w:r>
      <w:r>
        <w:t xml:space="preserve">[Your Email Address]</w:t>
      </w:r>
      <w:r>
        <w:br/>
      </w:r>
      <w:r>
        <w:t xml:space="preserve">[Your LinkedIn Profile URL (Optional)]</w:t>
      </w:r>
    </w:p>
    <w:p>
      <w:pPr>
        <w:pStyle w:val="BodyText"/>
      </w:pPr>
      <w:r>
        <w:t xml:space="preserve">*Note: This Internship Application Letter explicitly addresses the requirements for an Architect position in Canada Montreal, emphasizing contextual knowledge, technical alignment with Quebec standards, and cultural engagement essential to thriving in the Montreal architectural communit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Architect Position in Canada Montreal</dc:title>
  <dc:creator/>
  <cp:keywords/>
  <dcterms:created xsi:type="dcterms:W3CDTF">2026-07-17T03:16:32Z</dcterms:created>
  <dcterms:modified xsi:type="dcterms:W3CDTF">2026-07-17T03:16:32Z</dcterms:modified>
</cp:coreProperties>
</file>

<file path=docProps/custom.xml><?xml version="1.0" encoding="utf-8"?>
<Properties xmlns="http://schemas.openxmlformats.org/officeDocument/2006/custom-properties" xmlns:vt="http://schemas.openxmlformats.org/officeDocument/2006/docPropsVTypes"/>
</file>